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860F9B" w14:textId="4ABA3BA1" w:rsidR="00A232A5" w:rsidRDefault="00665EDC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September 12</w:t>
      </w:r>
      <w:r w:rsidR="00DF3F45">
        <w:rPr>
          <w:b/>
          <w:bCs/>
        </w:rPr>
        <w:t>, 2022</w:t>
      </w:r>
      <w:r w:rsidR="00F03805" w:rsidRPr="001C35D1">
        <w:rPr>
          <w:b/>
          <w:bCs/>
        </w:rPr>
        <w:t xml:space="preserve"> </w:t>
      </w:r>
    </w:p>
    <w:p w14:paraId="0D962BEB" w14:textId="124DC8C3" w:rsidR="001C7448" w:rsidRDefault="00A61CDB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Minutes</w:t>
      </w:r>
    </w:p>
    <w:p w14:paraId="4C2E2258" w14:textId="77777777" w:rsidR="00B06BA2" w:rsidRPr="001C35D1" w:rsidRDefault="00B06BA2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6AA41D22" w14:textId="3251B72F" w:rsidR="00F44043" w:rsidRDefault="00EF49B5" w:rsidP="001B4ED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</w:pPr>
      <w:r w:rsidRPr="002A2C89">
        <w:rPr>
          <w:bCs/>
        </w:rPr>
        <w:t>CALL TO ORDER</w:t>
      </w:r>
      <w:r w:rsidRPr="001C35D1">
        <w:t xml:space="preserve"> and FLAG SALUTE </w:t>
      </w:r>
      <w:r w:rsidR="00E952EF" w:rsidRPr="001C35D1">
        <w:t xml:space="preserve">– </w:t>
      </w:r>
      <w:r w:rsidR="002A2C89">
        <w:t>Chairman</w:t>
      </w:r>
      <w:r w:rsidR="00DD2447">
        <w:t xml:space="preserve"> Elizabeth Olsen</w:t>
      </w:r>
      <w:r w:rsidR="00C05F34" w:rsidRPr="001C35D1">
        <w:t xml:space="preserve"> pres</w:t>
      </w:r>
      <w:r w:rsidR="00817885">
        <w:t>ide</w:t>
      </w:r>
      <w:r w:rsidR="00EB4CC5">
        <w:t xml:space="preserve">d, Curtis Smith, Gino </w:t>
      </w:r>
      <w:proofErr w:type="spellStart"/>
      <w:r w:rsidR="00EB4CC5">
        <w:t>Valeriani</w:t>
      </w:r>
      <w:proofErr w:type="spellEnd"/>
      <w:r w:rsidR="00EB4CC5">
        <w:t>, and Town Clerk Holly Packard were present.</w:t>
      </w:r>
    </w:p>
    <w:p w14:paraId="09956025" w14:textId="77777777" w:rsidR="002A2C89" w:rsidRPr="001C35D1" w:rsidRDefault="002A2C89" w:rsidP="002A2C89">
      <w:pPr>
        <w:pStyle w:val="ListParagraph"/>
        <w:widowControl w:val="0"/>
        <w:autoSpaceDE w:val="0"/>
        <w:autoSpaceDN w:val="0"/>
        <w:adjustRightInd w:val="0"/>
        <w:ind w:left="360"/>
      </w:pPr>
    </w:p>
    <w:p w14:paraId="2C0FB0CE" w14:textId="77777777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CTION ON MINUTES</w:t>
      </w:r>
    </w:p>
    <w:p w14:paraId="2C8BB14A" w14:textId="322E968E" w:rsidR="00D23AC4" w:rsidRDefault="00D23AC4" w:rsidP="00D23AC4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1C35D1">
        <w:rPr>
          <w:i/>
          <w:iCs/>
        </w:rPr>
        <w:t xml:space="preserve">Action on </w:t>
      </w:r>
      <w:r w:rsidR="00456E74">
        <w:rPr>
          <w:i/>
          <w:iCs/>
        </w:rPr>
        <w:t>M</w:t>
      </w:r>
      <w:r w:rsidRPr="001C35D1">
        <w:rPr>
          <w:i/>
          <w:iCs/>
        </w:rPr>
        <w:t xml:space="preserve">inutes dated </w:t>
      </w:r>
      <w:r w:rsidR="007572CA">
        <w:rPr>
          <w:i/>
          <w:iCs/>
        </w:rPr>
        <w:t xml:space="preserve">August </w:t>
      </w:r>
      <w:r w:rsidR="00665EDC">
        <w:rPr>
          <w:i/>
          <w:iCs/>
        </w:rPr>
        <w:t>22</w:t>
      </w:r>
      <w:r>
        <w:rPr>
          <w:i/>
          <w:iCs/>
        </w:rPr>
        <w:t>, 2022</w:t>
      </w:r>
      <w:r w:rsidRPr="001C35D1">
        <w:rPr>
          <w:i/>
          <w:iCs/>
        </w:rPr>
        <w:t>.</w:t>
      </w:r>
      <w:r w:rsidR="00EB4CC5">
        <w:rPr>
          <w:i/>
          <w:iCs/>
        </w:rPr>
        <w:t xml:space="preserve"> A motion to accept the minutes was made by Curtis, Gino seconded, the motion passed 3-0.</w:t>
      </w:r>
    </w:p>
    <w:p w14:paraId="0FC3A11B" w14:textId="77777777" w:rsidR="00D80743" w:rsidRPr="001C35D1" w:rsidRDefault="00D80743" w:rsidP="00D80743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7702B9E0" w:rsidR="00581D4A" w:rsidRPr="006A3590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 xml:space="preserve">ADJUSTMENTS TO AGENDA </w:t>
      </w:r>
      <w:r w:rsidR="00EB4CC5">
        <w:rPr>
          <w:bCs/>
        </w:rPr>
        <w:t xml:space="preserve">- </w:t>
      </w:r>
      <w:r w:rsidR="00EB4CC5">
        <w:rPr>
          <w:bCs/>
          <w:i/>
        </w:rPr>
        <w:t>None</w:t>
      </w:r>
    </w:p>
    <w:p w14:paraId="7F72B3C8" w14:textId="77777777" w:rsidR="00216C88" w:rsidRPr="006A3590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4F347215" w14:textId="46259A0F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1C35D1">
        <w:rPr>
          <w:iCs/>
        </w:rPr>
        <w:t xml:space="preserve">PUBLIC COMMENTS – Please state your name and </w:t>
      </w:r>
      <w:r w:rsidR="00456E74">
        <w:rPr>
          <w:iCs/>
        </w:rPr>
        <w:t xml:space="preserve">the </w:t>
      </w:r>
      <w:r w:rsidRPr="001C35D1">
        <w:rPr>
          <w:iCs/>
        </w:rPr>
        <w:t>Town that you are from for the record</w:t>
      </w:r>
      <w:r w:rsidR="00EB4CC5">
        <w:rPr>
          <w:iCs/>
        </w:rPr>
        <w:t xml:space="preserve">- </w:t>
      </w:r>
      <w:r w:rsidR="0034602D">
        <w:rPr>
          <w:i/>
          <w:iCs/>
        </w:rPr>
        <w:t>None</w:t>
      </w:r>
    </w:p>
    <w:p w14:paraId="1047C1DF" w14:textId="77777777" w:rsidR="00EF49B5" w:rsidRPr="001C35D1" w:rsidRDefault="00EF49B5" w:rsidP="00EF49B5">
      <w:pPr>
        <w:widowControl w:val="0"/>
        <w:autoSpaceDE w:val="0"/>
        <w:autoSpaceDN w:val="0"/>
        <w:adjustRightInd w:val="0"/>
        <w:rPr>
          <w:iCs/>
        </w:rPr>
      </w:pPr>
    </w:p>
    <w:p w14:paraId="5B470A38" w14:textId="2F668307" w:rsidR="00606033" w:rsidRPr="00FD1738" w:rsidRDefault="00EF49B5" w:rsidP="00606033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1C35D1">
        <w:rPr>
          <w:bCs/>
        </w:rPr>
        <w:t>BUSINESS</w:t>
      </w:r>
      <w:r w:rsidR="00247F99" w:rsidRPr="001C35D1">
        <w:rPr>
          <w:bCs/>
        </w:rPr>
        <w:t xml:space="preserve"> ITEMS </w:t>
      </w:r>
    </w:p>
    <w:p w14:paraId="10152DE3" w14:textId="77777777" w:rsidR="00FD1738" w:rsidRPr="00FD1738" w:rsidRDefault="00FD1738" w:rsidP="00FD1738">
      <w:pPr>
        <w:pStyle w:val="ListParagraph"/>
        <w:rPr>
          <w:iCs/>
        </w:rPr>
      </w:pPr>
    </w:p>
    <w:p w14:paraId="635C25A6" w14:textId="4BE9CEF1" w:rsidR="00096C12" w:rsidRPr="00BE5002" w:rsidRDefault="00121D1E" w:rsidP="00BE5002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Discussion on the use of ARPA funding</w:t>
      </w:r>
      <w:r w:rsidR="00F86B34">
        <w:rPr>
          <w:bCs/>
        </w:rPr>
        <w:t xml:space="preserve"> – </w:t>
      </w:r>
      <w:r w:rsidR="00F86B34">
        <w:rPr>
          <w:bCs/>
          <w:i/>
        </w:rPr>
        <w:t xml:space="preserve">Jim Reid </w:t>
      </w:r>
      <w:r w:rsidR="00DC48B1">
        <w:rPr>
          <w:bCs/>
          <w:i/>
        </w:rPr>
        <w:t xml:space="preserve">drained </w:t>
      </w:r>
      <w:r w:rsidR="00F86B34">
        <w:rPr>
          <w:bCs/>
          <w:i/>
        </w:rPr>
        <w:t>the Library’s oil tank</w:t>
      </w:r>
      <w:r w:rsidR="008C7DA8">
        <w:rPr>
          <w:bCs/>
          <w:i/>
        </w:rPr>
        <w:t>, while there he tightened the siding</w:t>
      </w:r>
      <w:r w:rsidR="00F86B34">
        <w:rPr>
          <w:bCs/>
          <w:i/>
        </w:rPr>
        <w:t xml:space="preserve"> </w:t>
      </w:r>
      <w:r w:rsidR="008C7DA8">
        <w:rPr>
          <w:bCs/>
          <w:i/>
        </w:rPr>
        <w:t xml:space="preserve">to make sure it was </w:t>
      </w:r>
      <w:r w:rsidR="003E732A">
        <w:rPr>
          <w:bCs/>
          <w:i/>
        </w:rPr>
        <w:t>watertight.</w:t>
      </w:r>
      <w:r w:rsidR="00CB611A">
        <w:rPr>
          <w:bCs/>
          <w:i/>
        </w:rPr>
        <w:t xml:space="preserve"> The Library</w:t>
      </w:r>
      <w:r w:rsidR="008C7DA8">
        <w:rPr>
          <w:bCs/>
          <w:i/>
        </w:rPr>
        <w:t xml:space="preserve"> is a historic building, </w:t>
      </w:r>
      <w:bookmarkStart w:id="0" w:name="_GoBack"/>
      <w:bookmarkEnd w:id="0"/>
      <w:r w:rsidR="00CB611A">
        <w:rPr>
          <w:bCs/>
          <w:i/>
        </w:rPr>
        <w:t>it would be good</w:t>
      </w:r>
      <w:r w:rsidR="007112D4">
        <w:rPr>
          <w:bCs/>
          <w:i/>
        </w:rPr>
        <w:t xml:space="preserve"> if we could use some ARPA money to fix the heating situation there</w:t>
      </w:r>
      <w:r w:rsidR="008C7DA8">
        <w:rPr>
          <w:bCs/>
          <w:i/>
        </w:rPr>
        <w:t xml:space="preserve"> and fix up the </w:t>
      </w:r>
      <w:r w:rsidR="00BE5002">
        <w:rPr>
          <w:bCs/>
          <w:i/>
        </w:rPr>
        <w:t xml:space="preserve">train building as </w:t>
      </w:r>
      <w:r w:rsidR="008C7DA8">
        <w:rPr>
          <w:bCs/>
          <w:i/>
        </w:rPr>
        <w:t xml:space="preserve">well. </w:t>
      </w:r>
      <w:r w:rsidR="00D60275">
        <w:rPr>
          <w:bCs/>
          <w:i/>
        </w:rPr>
        <w:t xml:space="preserve">Maybe </w:t>
      </w:r>
      <w:r w:rsidR="00096C12" w:rsidRPr="00BE5002">
        <w:rPr>
          <w:bCs/>
          <w:i/>
        </w:rPr>
        <w:t xml:space="preserve">on the old headstones in the </w:t>
      </w:r>
      <w:r w:rsidR="003603AC" w:rsidRPr="00BE5002">
        <w:rPr>
          <w:bCs/>
          <w:i/>
        </w:rPr>
        <w:t>cemeteries.</w:t>
      </w:r>
      <w:r w:rsidR="00BE5002" w:rsidRPr="00BE5002">
        <w:rPr>
          <w:bCs/>
          <w:i/>
        </w:rPr>
        <w:t xml:space="preserve"> </w:t>
      </w:r>
      <w:r w:rsidR="00BE5002">
        <w:rPr>
          <w:bCs/>
          <w:i/>
        </w:rPr>
        <w:t>Gino was informed that a</w:t>
      </w:r>
      <w:r w:rsidR="00BE5002" w:rsidRPr="00BE5002">
        <w:rPr>
          <w:bCs/>
          <w:i/>
        </w:rPr>
        <w:t xml:space="preserve"> SAM ID</w:t>
      </w:r>
      <w:r w:rsidR="00BE5002">
        <w:rPr>
          <w:bCs/>
          <w:i/>
        </w:rPr>
        <w:t xml:space="preserve"> is needed by ARPA - </w:t>
      </w:r>
      <w:r w:rsidR="00BE5002" w:rsidRPr="00BE5002">
        <w:rPr>
          <w:bCs/>
          <w:i/>
        </w:rPr>
        <w:t xml:space="preserve">Gino </w:t>
      </w:r>
      <w:r w:rsidR="00BE5002">
        <w:rPr>
          <w:bCs/>
          <w:i/>
        </w:rPr>
        <w:t>will be</w:t>
      </w:r>
      <w:r w:rsidR="00BE5002" w:rsidRPr="00BE5002">
        <w:rPr>
          <w:bCs/>
          <w:i/>
        </w:rPr>
        <w:t xml:space="preserve"> checking it out</w:t>
      </w:r>
      <w:r w:rsidR="003603AC" w:rsidRPr="00BE5002">
        <w:rPr>
          <w:bCs/>
          <w:i/>
        </w:rPr>
        <w:t xml:space="preserve"> - Tabled </w:t>
      </w:r>
    </w:p>
    <w:p w14:paraId="5BF78409" w14:textId="57EC9045" w:rsidR="00116E10" w:rsidRDefault="00116E10" w:rsidP="00606033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Bank Consolidation</w:t>
      </w:r>
      <w:r w:rsidR="007572CA">
        <w:rPr>
          <w:bCs/>
        </w:rPr>
        <w:t xml:space="preserve"> </w:t>
      </w:r>
      <w:r w:rsidR="00665EDC">
        <w:rPr>
          <w:bCs/>
        </w:rPr>
        <w:t>–</w:t>
      </w:r>
      <w:r w:rsidR="007572CA">
        <w:rPr>
          <w:bCs/>
        </w:rPr>
        <w:t xml:space="preserve"> Update</w:t>
      </w:r>
      <w:r w:rsidR="007112D4">
        <w:rPr>
          <w:bCs/>
        </w:rPr>
        <w:t xml:space="preserve"> </w:t>
      </w:r>
      <w:r w:rsidR="00BE5002">
        <w:rPr>
          <w:bCs/>
        </w:rPr>
        <w:t>–</w:t>
      </w:r>
      <w:r w:rsidR="00CB611A">
        <w:rPr>
          <w:bCs/>
        </w:rPr>
        <w:t>Still using TD Bank as the new checks had the w</w:t>
      </w:r>
      <w:r w:rsidR="00CB611A">
        <w:rPr>
          <w:bCs/>
          <w:i/>
        </w:rPr>
        <w:t>rong account number on them</w:t>
      </w:r>
      <w:r w:rsidR="003E7091">
        <w:rPr>
          <w:bCs/>
          <w:i/>
        </w:rPr>
        <w:t>.</w:t>
      </w:r>
    </w:p>
    <w:p w14:paraId="5DDE394A" w14:textId="0D7F5DA0" w:rsidR="00665EDC" w:rsidRDefault="00665EDC" w:rsidP="00606033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Offer on the generator</w:t>
      </w:r>
      <w:r w:rsidR="003E7091">
        <w:rPr>
          <w:bCs/>
        </w:rPr>
        <w:t xml:space="preserve"> – </w:t>
      </w:r>
      <w:r w:rsidR="003E7091">
        <w:rPr>
          <w:bCs/>
          <w:i/>
        </w:rPr>
        <w:t>Gino moved to sell the generator to Julie Bergeron for $1000.00, Curtis seconded the motion. Motion passed 3-0. Curtis suggested they give her two weeks to remove it.</w:t>
      </w:r>
    </w:p>
    <w:p w14:paraId="650FB62B" w14:textId="57861143" w:rsidR="00D910AF" w:rsidRDefault="00D910AF" w:rsidP="00606033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 xml:space="preserve">Office Cleaning Estimates </w:t>
      </w:r>
      <w:r w:rsidR="00871801">
        <w:rPr>
          <w:bCs/>
        </w:rPr>
        <w:t xml:space="preserve">– </w:t>
      </w:r>
      <w:r w:rsidR="00B978F3">
        <w:rPr>
          <w:bCs/>
        </w:rPr>
        <w:t xml:space="preserve">Since </w:t>
      </w:r>
      <w:r w:rsidR="00871801">
        <w:rPr>
          <w:bCs/>
          <w:i/>
        </w:rPr>
        <w:t>Sandy moved away, so we had an opening</w:t>
      </w:r>
      <w:r w:rsidR="00B978F3">
        <w:rPr>
          <w:bCs/>
          <w:i/>
        </w:rPr>
        <w:t xml:space="preserve"> for cleaning the office.</w:t>
      </w:r>
      <w:r w:rsidR="00F03304">
        <w:rPr>
          <w:bCs/>
          <w:i/>
        </w:rPr>
        <w:t>f</w:t>
      </w:r>
      <w:r w:rsidR="00871801">
        <w:rPr>
          <w:bCs/>
          <w:i/>
        </w:rPr>
        <w:t xml:space="preserve">. We received a couple estimates on cleaning. </w:t>
      </w:r>
      <w:r w:rsidR="00BE7AF3">
        <w:rPr>
          <w:bCs/>
          <w:i/>
        </w:rPr>
        <w:t>Elizabeth</w:t>
      </w:r>
      <w:r w:rsidR="00954DA0">
        <w:rPr>
          <w:bCs/>
          <w:i/>
        </w:rPr>
        <w:t xml:space="preserve"> made a motion to give the bid to Sherry </w:t>
      </w:r>
      <w:proofErr w:type="spellStart"/>
      <w:r w:rsidR="00954DA0">
        <w:rPr>
          <w:bCs/>
          <w:i/>
        </w:rPr>
        <w:t>Walrath</w:t>
      </w:r>
      <w:proofErr w:type="spellEnd"/>
      <w:r w:rsidR="00954DA0">
        <w:rPr>
          <w:bCs/>
          <w:i/>
        </w:rPr>
        <w:t xml:space="preserve"> for $80.00 per week, Gino seconded the motion with the stipulation that Sherry is fulling insured. Motion passed 3-0.</w:t>
      </w:r>
    </w:p>
    <w:p w14:paraId="53635584" w14:textId="4FFC4A72" w:rsidR="00FD1738" w:rsidRPr="00BE7AF3" w:rsidRDefault="00FD1738" w:rsidP="00606033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Tax Commitment</w:t>
      </w:r>
      <w:r w:rsidR="00954DA0">
        <w:rPr>
          <w:bCs/>
        </w:rPr>
        <w:t xml:space="preserve"> </w:t>
      </w:r>
      <w:r w:rsidR="00121037">
        <w:rPr>
          <w:bCs/>
        </w:rPr>
        <w:t>–</w:t>
      </w:r>
      <w:r w:rsidR="00954DA0">
        <w:rPr>
          <w:bCs/>
        </w:rPr>
        <w:t xml:space="preserve"> </w:t>
      </w:r>
      <w:r w:rsidR="00121037">
        <w:rPr>
          <w:bCs/>
          <w:i/>
        </w:rPr>
        <w:t>The mil rates up for discussion were .1455, .1460, .1465</w:t>
      </w:r>
      <w:r w:rsidR="00D83453">
        <w:rPr>
          <w:bCs/>
          <w:i/>
        </w:rPr>
        <w:t>.1470. After much discussion, Gino made a motion to accept the mil rate of .1460, Curtis seconded the motion, motion passed 3-0.</w:t>
      </w:r>
    </w:p>
    <w:p w14:paraId="1702F8D4" w14:textId="7EFA6541" w:rsidR="00BE7AF3" w:rsidRDefault="00BE7AF3" w:rsidP="00606033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  <w:i/>
        </w:rPr>
        <w:t>Discussion on whether to outsource the tax bills this year. Elizabeth suggested MPX to print and mail them out, Oxford uses MPX as well.</w:t>
      </w:r>
    </w:p>
    <w:p w14:paraId="7383867F" w14:textId="77777777" w:rsidR="00750733" w:rsidRPr="00413069" w:rsidRDefault="00750733" w:rsidP="00750733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38CD0F72" w14:textId="760118D0" w:rsidR="00413069" w:rsidRDefault="0012061A" w:rsidP="002912B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 xml:space="preserve">CHAIRMAN’S </w:t>
      </w:r>
      <w:r w:rsidR="00413069">
        <w:rPr>
          <w:bCs/>
        </w:rPr>
        <w:t xml:space="preserve"> </w:t>
      </w:r>
      <w:r w:rsidR="0091127E">
        <w:rPr>
          <w:bCs/>
        </w:rPr>
        <w:t>ITEMS</w:t>
      </w:r>
    </w:p>
    <w:p w14:paraId="2D78B3D8" w14:textId="7CACE7AE" w:rsidR="0021663D" w:rsidRPr="00FB01B1" w:rsidRDefault="004D787E" w:rsidP="001116D2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 w:rsidRPr="00FB01B1">
        <w:rPr>
          <w:bCs/>
        </w:rPr>
        <w:t>Audit meeting #2 August 12</w:t>
      </w:r>
      <w:r w:rsidRPr="00FB01B1">
        <w:rPr>
          <w:bCs/>
          <w:vertAlign w:val="superscript"/>
        </w:rPr>
        <w:t>th</w:t>
      </w:r>
      <w:r w:rsidRPr="00FB01B1">
        <w:rPr>
          <w:bCs/>
        </w:rPr>
        <w:t>, 2022 9 AM.</w:t>
      </w:r>
      <w:r w:rsidR="007572CA" w:rsidRPr="00FB01B1">
        <w:rPr>
          <w:bCs/>
        </w:rPr>
        <w:t xml:space="preserve"> Update</w:t>
      </w:r>
      <w:r w:rsidR="00F06E09" w:rsidRPr="00FB01B1">
        <w:rPr>
          <w:bCs/>
        </w:rPr>
        <w:t xml:space="preserve"> </w:t>
      </w:r>
      <w:r w:rsidR="00BE7AF3" w:rsidRPr="00FB01B1">
        <w:rPr>
          <w:bCs/>
          <w:i/>
        </w:rPr>
        <w:t xml:space="preserve">– Figures are all in check, Elizabeth mentioned about having Karen come in and </w:t>
      </w:r>
      <w:r w:rsidR="0021663D" w:rsidRPr="00FB01B1">
        <w:rPr>
          <w:bCs/>
          <w:i/>
        </w:rPr>
        <w:t>go over with Terri the financials possibly once a month or every other month. She will get back to us about a fee.</w:t>
      </w:r>
      <w:r w:rsidR="00FB01B1">
        <w:rPr>
          <w:bCs/>
          <w:i/>
        </w:rPr>
        <w:t xml:space="preserve"> The Audit is complete and we received our audit books.</w:t>
      </w:r>
    </w:p>
    <w:p w14:paraId="2321ED48" w14:textId="0A9833EC" w:rsidR="004D787E" w:rsidRDefault="0021663D" w:rsidP="0021663D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  <w:r>
        <w:rPr>
          <w:bCs/>
          <w:i/>
        </w:rPr>
        <w:t xml:space="preserve"> </w:t>
      </w:r>
    </w:p>
    <w:p w14:paraId="2416F376" w14:textId="10799FF7" w:rsidR="007572CA" w:rsidRDefault="007572CA" w:rsidP="004D787E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Senior Tax Stabilization law</w:t>
      </w:r>
      <w:r w:rsidR="00D910AF">
        <w:rPr>
          <w:bCs/>
        </w:rPr>
        <w:t xml:space="preserve"> </w:t>
      </w:r>
      <w:r w:rsidR="0021663D">
        <w:rPr>
          <w:bCs/>
        </w:rPr>
        <w:t>–</w:t>
      </w:r>
      <w:r w:rsidR="00D910AF">
        <w:rPr>
          <w:bCs/>
        </w:rPr>
        <w:t>Update</w:t>
      </w:r>
      <w:r w:rsidR="0021663D">
        <w:rPr>
          <w:bCs/>
        </w:rPr>
        <w:t xml:space="preserve"> </w:t>
      </w:r>
      <w:r w:rsidR="00FB01B1">
        <w:rPr>
          <w:bCs/>
        </w:rPr>
        <w:t xml:space="preserve">– </w:t>
      </w:r>
      <w:r w:rsidR="00FB01B1">
        <w:rPr>
          <w:bCs/>
          <w:i/>
        </w:rPr>
        <w:t xml:space="preserve">Gino brought up the </w:t>
      </w:r>
      <w:r w:rsidR="001D08AA">
        <w:rPr>
          <w:bCs/>
          <w:i/>
        </w:rPr>
        <w:t>question of how we can inform the public about the Senior Tax Stabilization law. Elizabeth suggested we make up an information sheet and put it in a couple places. Put it also on the website and Facebook.</w:t>
      </w:r>
    </w:p>
    <w:p w14:paraId="174BD725" w14:textId="77777777" w:rsidR="00693FBB" w:rsidRPr="0012061A" w:rsidRDefault="00693FBB" w:rsidP="0012061A">
      <w:pPr>
        <w:widowControl w:val="0"/>
        <w:autoSpaceDE w:val="0"/>
        <w:autoSpaceDN w:val="0"/>
        <w:adjustRightInd w:val="0"/>
        <w:rPr>
          <w:bCs/>
        </w:rPr>
      </w:pPr>
    </w:p>
    <w:p w14:paraId="0E3515B5" w14:textId="48BE8D5F" w:rsidR="00EF49B5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SELECTMEN ITEMS</w:t>
      </w:r>
    </w:p>
    <w:p w14:paraId="26275765" w14:textId="05635FEA" w:rsidR="00CB7A54" w:rsidRPr="001D08AA" w:rsidRDefault="0039490F" w:rsidP="00CB7A54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 xml:space="preserve">Transfer Station </w:t>
      </w:r>
      <w:r w:rsidR="007572CA">
        <w:rPr>
          <w:bCs/>
        </w:rPr>
        <w:t>Mowing Update</w:t>
      </w:r>
      <w:r w:rsidR="001D08AA">
        <w:rPr>
          <w:bCs/>
        </w:rPr>
        <w:t xml:space="preserve">- </w:t>
      </w:r>
      <w:r w:rsidR="001D08AA">
        <w:rPr>
          <w:bCs/>
          <w:i/>
        </w:rPr>
        <w:t>Should be down this week. He has Davis’s and Steve’s phone number. We need to hire an electrician to wire up the light at the transfer station.</w:t>
      </w:r>
    </w:p>
    <w:p w14:paraId="4998C8FD" w14:textId="77777777" w:rsidR="001D08AA" w:rsidRDefault="001D08AA" w:rsidP="001D08AA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1CC0D9DF" w14:textId="2650F621" w:rsidR="00D83453" w:rsidRPr="001D08AA" w:rsidRDefault="001D08AA" w:rsidP="00CB7A54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Signs –</w:t>
      </w:r>
      <w:r>
        <w:rPr>
          <w:bCs/>
          <w:i/>
        </w:rPr>
        <w:t xml:space="preserve"> Curtis got a phone number to send them a text for the Public Works and a smaller one for the Transfer Station. Elizabeth asked if it would be cheaper to go through White Sign.</w:t>
      </w:r>
    </w:p>
    <w:p w14:paraId="748DD9E4" w14:textId="77777777" w:rsidR="001D08AA" w:rsidRPr="001D08AA" w:rsidRDefault="001D08AA" w:rsidP="001D08AA">
      <w:pPr>
        <w:pStyle w:val="ListParagraph"/>
        <w:rPr>
          <w:bCs/>
        </w:rPr>
      </w:pPr>
    </w:p>
    <w:p w14:paraId="0AFF05CA" w14:textId="4AA7BBFC" w:rsidR="001D08AA" w:rsidRPr="008B4BAF" w:rsidRDefault="00F45735" w:rsidP="00CB7A54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  <w:i/>
        </w:rPr>
      </w:pPr>
      <w:r w:rsidRPr="008B4BAF">
        <w:rPr>
          <w:bCs/>
          <w:i/>
        </w:rPr>
        <w:t xml:space="preserve">Gino mentioned about getting signed up with </w:t>
      </w:r>
      <w:proofErr w:type="spellStart"/>
      <w:r w:rsidRPr="008B4BAF">
        <w:rPr>
          <w:bCs/>
          <w:i/>
        </w:rPr>
        <w:t>Informe</w:t>
      </w:r>
      <w:proofErr w:type="spellEnd"/>
      <w:r w:rsidRPr="008B4BAF">
        <w:rPr>
          <w:bCs/>
          <w:i/>
        </w:rPr>
        <w:t xml:space="preserve"> for free and do background checks for Concealed Weapons Permits, also background checks for future employees. Gino will sig</w:t>
      </w:r>
      <w:r w:rsidR="00AC3B15">
        <w:rPr>
          <w:bCs/>
          <w:i/>
        </w:rPr>
        <w:t>n</w:t>
      </w:r>
      <w:r w:rsidRPr="008B4BAF">
        <w:rPr>
          <w:bCs/>
          <w:i/>
        </w:rPr>
        <w:t xml:space="preserve"> us up for it.</w:t>
      </w:r>
    </w:p>
    <w:p w14:paraId="7D4B9D70" w14:textId="77777777" w:rsidR="00F45735" w:rsidRPr="008B4BAF" w:rsidRDefault="00F45735" w:rsidP="00F45735">
      <w:pPr>
        <w:pStyle w:val="ListParagraph"/>
        <w:rPr>
          <w:bCs/>
          <w:i/>
        </w:rPr>
      </w:pPr>
    </w:p>
    <w:p w14:paraId="577EF81E" w14:textId="46B9C846" w:rsidR="00F45735" w:rsidRPr="008B4BAF" w:rsidRDefault="00F45735" w:rsidP="00F45735">
      <w:pPr>
        <w:pStyle w:val="ListParagraph"/>
        <w:widowControl w:val="0"/>
        <w:autoSpaceDE w:val="0"/>
        <w:autoSpaceDN w:val="0"/>
        <w:adjustRightInd w:val="0"/>
        <w:ind w:left="792"/>
        <w:rPr>
          <w:bCs/>
          <w:i/>
        </w:rPr>
      </w:pPr>
      <w:r w:rsidRPr="008B4BAF">
        <w:rPr>
          <w:bCs/>
          <w:i/>
        </w:rPr>
        <w:t>Roads have been mowed, more than the seven miles</w:t>
      </w:r>
      <w:r w:rsidR="008C513B" w:rsidRPr="008B4BAF">
        <w:rPr>
          <w:bCs/>
          <w:i/>
        </w:rPr>
        <w:t xml:space="preserve"> as discussed. Maple</w:t>
      </w:r>
      <w:r w:rsidR="005B548B" w:rsidRPr="008B4BAF">
        <w:rPr>
          <w:bCs/>
          <w:i/>
        </w:rPr>
        <w:t xml:space="preserve"> Lane</w:t>
      </w:r>
      <w:r w:rsidR="008C513B" w:rsidRPr="008B4BAF">
        <w:rPr>
          <w:bCs/>
          <w:i/>
        </w:rPr>
        <w:t>,</w:t>
      </w:r>
      <w:r w:rsidR="005B548B" w:rsidRPr="008B4BAF">
        <w:rPr>
          <w:bCs/>
          <w:i/>
        </w:rPr>
        <w:t xml:space="preserve"> </w:t>
      </w:r>
      <w:r w:rsidR="008C513B" w:rsidRPr="008B4BAF">
        <w:rPr>
          <w:bCs/>
          <w:i/>
        </w:rPr>
        <w:t>Pine</w:t>
      </w:r>
      <w:r w:rsidR="005B548B" w:rsidRPr="008B4BAF">
        <w:rPr>
          <w:bCs/>
          <w:i/>
        </w:rPr>
        <w:t xml:space="preserve"> Drive</w:t>
      </w:r>
      <w:r w:rsidR="008C513B" w:rsidRPr="008B4BAF">
        <w:rPr>
          <w:bCs/>
          <w:i/>
        </w:rPr>
        <w:t xml:space="preserve">, Marshall Pond </w:t>
      </w:r>
      <w:r w:rsidR="005B548B" w:rsidRPr="008B4BAF">
        <w:rPr>
          <w:bCs/>
          <w:i/>
        </w:rPr>
        <w:t xml:space="preserve">Road </w:t>
      </w:r>
      <w:r w:rsidR="008C513B" w:rsidRPr="008B4BAF">
        <w:rPr>
          <w:bCs/>
          <w:i/>
        </w:rPr>
        <w:t>were done in full. Half of greenwood</w:t>
      </w:r>
      <w:r w:rsidR="00292251" w:rsidRPr="008B4BAF">
        <w:rPr>
          <w:bCs/>
          <w:i/>
        </w:rPr>
        <w:t xml:space="preserve"> </w:t>
      </w:r>
      <w:r w:rsidR="005B548B" w:rsidRPr="008B4BAF">
        <w:rPr>
          <w:bCs/>
          <w:i/>
        </w:rPr>
        <w:t xml:space="preserve">Mountain </w:t>
      </w:r>
      <w:r w:rsidR="00292251" w:rsidRPr="008B4BAF">
        <w:rPr>
          <w:bCs/>
          <w:i/>
        </w:rPr>
        <w:t xml:space="preserve">Road and </w:t>
      </w:r>
      <w:r w:rsidR="005B548B" w:rsidRPr="008B4BAF">
        <w:rPr>
          <w:bCs/>
          <w:i/>
        </w:rPr>
        <w:t>all of Townsend and Bryant Road were done.</w:t>
      </w:r>
    </w:p>
    <w:p w14:paraId="3C1B995A" w14:textId="3C3A1B7A" w:rsidR="00292251" w:rsidRPr="008B4BAF" w:rsidRDefault="00292251" w:rsidP="00F45735">
      <w:pPr>
        <w:pStyle w:val="ListParagraph"/>
        <w:widowControl w:val="0"/>
        <w:autoSpaceDE w:val="0"/>
        <w:autoSpaceDN w:val="0"/>
        <w:adjustRightInd w:val="0"/>
        <w:ind w:left="792"/>
        <w:rPr>
          <w:bCs/>
          <w:i/>
        </w:rPr>
      </w:pPr>
      <w:r w:rsidRPr="008B4BAF">
        <w:rPr>
          <w:bCs/>
          <w:i/>
        </w:rPr>
        <w:t xml:space="preserve">Bob is looking to </w:t>
      </w:r>
      <w:r w:rsidR="000C3A3B" w:rsidRPr="008B4BAF">
        <w:rPr>
          <w:bCs/>
          <w:i/>
        </w:rPr>
        <w:t>rent a grader</w:t>
      </w:r>
      <w:r w:rsidR="00C93A9C" w:rsidRPr="008B4BAF">
        <w:rPr>
          <w:bCs/>
          <w:i/>
        </w:rPr>
        <w:t xml:space="preserve"> first week in October. It’s about $700 to $800 per week. Bob would like to get winter sand from </w:t>
      </w:r>
      <w:proofErr w:type="spellStart"/>
      <w:r w:rsidR="00C93A9C" w:rsidRPr="008B4BAF">
        <w:rPr>
          <w:bCs/>
          <w:i/>
        </w:rPr>
        <w:t>You</w:t>
      </w:r>
      <w:r w:rsidR="009A5894" w:rsidRPr="008B4BAF">
        <w:rPr>
          <w:bCs/>
          <w:i/>
        </w:rPr>
        <w:t>land</w:t>
      </w:r>
      <w:proofErr w:type="spellEnd"/>
      <w:r w:rsidR="009A5894" w:rsidRPr="008B4BAF">
        <w:rPr>
          <w:bCs/>
          <w:i/>
        </w:rPr>
        <w:t xml:space="preserve"> for $9 a yard. He is going to need to rent an excavator to push up the sand. </w:t>
      </w:r>
      <w:r w:rsidR="00C93A9C" w:rsidRPr="008B4BAF">
        <w:rPr>
          <w:bCs/>
          <w:i/>
        </w:rPr>
        <w:t>Bob said he wan</w:t>
      </w:r>
      <w:r w:rsidR="009A5894" w:rsidRPr="008B4BAF">
        <w:rPr>
          <w:bCs/>
          <w:i/>
        </w:rPr>
        <w:t xml:space="preserve">ts to get 1500 yards. Gino motioned to allow Bob Downing, Highway Foreman to contract with Kurt </w:t>
      </w:r>
      <w:proofErr w:type="spellStart"/>
      <w:r w:rsidR="009A5894" w:rsidRPr="008B4BAF">
        <w:rPr>
          <w:bCs/>
          <w:i/>
        </w:rPr>
        <w:t>Youland</w:t>
      </w:r>
      <w:proofErr w:type="spellEnd"/>
      <w:r w:rsidR="009A5894" w:rsidRPr="008B4BAF">
        <w:rPr>
          <w:bCs/>
          <w:i/>
        </w:rPr>
        <w:t xml:space="preserve"> for </w:t>
      </w:r>
      <w:r w:rsidR="00072F72" w:rsidRPr="008B4BAF">
        <w:rPr>
          <w:bCs/>
          <w:i/>
        </w:rPr>
        <w:t>sand, delivered for $9 per yard at estimated 1500 yard</w:t>
      </w:r>
      <w:r w:rsidR="008B4BAF" w:rsidRPr="008B4BAF">
        <w:rPr>
          <w:bCs/>
          <w:i/>
        </w:rPr>
        <w:t>s</w:t>
      </w:r>
      <w:r w:rsidR="00072F72" w:rsidRPr="008B4BAF">
        <w:rPr>
          <w:bCs/>
          <w:i/>
        </w:rPr>
        <w:t>. If the amount is incorrect, we will need a new quote. Curtis seconded the motion. Motion passed 3-0.</w:t>
      </w:r>
    </w:p>
    <w:p w14:paraId="3A98FFE7" w14:textId="77777777" w:rsidR="00292251" w:rsidRPr="008B4BAF" w:rsidRDefault="00292251" w:rsidP="00F45735">
      <w:pPr>
        <w:pStyle w:val="ListParagraph"/>
        <w:widowControl w:val="0"/>
        <w:autoSpaceDE w:val="0"/>
        <w:autoSpaceDN w:val="0"/>
        <w:adjustRightInd w:val="0"/>
        <w:ind w:left="792"/>
        <w:rPr>
          <w:bCs/>
          <w:i/>
        </w:rPr>
      </w:pPr>
    </w:p>
    <w:p w14:paraId="1C3CEEB0" w14:textId="033C84AD" w:rsidR="008B4BAF" w:rsidRPr="008B4BAF" w:rsidRDefault="008B4BAF" w:rsidP="00F45735">
      <w:pPr>
        <w:pStyle w:val="ListParagraph"/>
        <w:widowControl w:val="0"/>
        <w:autoSpaceDE w:val="0"/>
        <w:autoSpaceDN w:val="0"/>
        <w:adjustRightInd w:val="0"/>
        <w:ind w:left="792"/>
        <w:rPr>
          <w:bCs/>
          <w:i/>
        </w:rPr>
      </w:pPr>
      <w:r w:rsidRPr="008B4BAF">
        <w:rPr>
          <w:bCs/>
          <w:i/>
        </w:rPr>
        <w:t>Curtis asked to have the balances to date reports before every meeting.</w:t>
      </w:r>
    </w:p>
    <w:p w14:paraId="6ADC9418" w14:textId="77777777" w:rsidR="0039490F" w:rsidRPr="008B4BAF" w:rsidRDefault="0039490F" w:rsidP="0091127E">
      <w:pPr>
        <w:pStyle w:val="ListParagraph"/>
        <w:widowControl w:val="0"/>
        <w:autoSpaceDE w:val="0"/>
        <w:autoSpaceDN w:val="0"/>
        <w:adjustRightInd w:val="0"/>
        <w:ind w:left="792"/>
        <w:rPr>
          <w:bCs/>
          <w:i/>
        </w:rPr>
      </w:pPr>
    </w:p>
    <w:p w14:paraId="2610DED7" w14:textId="77777777" w:rsidR="00BB4928" w:rsidRPr="001C35D1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45DE5750" w14:textId="09C0C3E1" w:rsidR="00CB7A54" w:rsidRPr="008B4BAF" w:rsidRDefault="00EB210F" w:rsidP="0039490F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  <w:i/>
        </w:rPr>
      </w:pPr>
      <w:r w:rsidRPr="001C35D1">
        <w:rPr>
          <w:bCs/>
        </w:rPr>
        <w:t xml:space="preserve">SIGN </w:t>
      </w:r>
      <w:r w:rsidRPr="00D46080">
        <w:rPr>
          <w:bCs/>
        </w:rPr>
        <w:t xml:space="preserve">WARRANTS </w:t>
      </w:r>
      <w:r w:rsidR="00450CCF">
        <w:rPr>
          <w:bCs/>
        </w:rPr>
        <w:t>–</w:t>
      </w:r>
      <w:r w:rsidR="00D910AF">
        <w:rPr>
          <w:bCs/>
        </w:rPr>
        <w:t xml:space="preserve"> #</w:t>
      </w:r>
      <w:r w:rsidR="00C305DB">
        <w:rPr>
          <w:bCs/>
        </w:rPr>
        <w:t>42,#43,#44</w:t>
      </w:r>
      <w:r w:rsidR="002A1B36">
        <w:rPr>
          <w:bCs/>
        </w:rPr>
        <w:t>,#46</w:t>
      </w:r>
      <w:r w:rsidR="00403E13">
        <w:rPr>
          <w:bCs/>
        </w:rPr>
        <w:t>, #48</w:t>
      </w:r>
      <w:r w:rsidR="00072F72">
        <w:rPr>
          <w:bCs/>
        </w:rPr>
        <w:t xml:space="preserve"> </w:t>
      </w:r>
      <w:r w:rsidR="008B4BAF">
        <w:rPr>
          <w:bCs/>
        </w:rPr>
        <w:t>–</w:t>
      </w:r>
      <w:r w:rsidR="00072F72">
        <w:rPr>
          <w:bCs/>
        </w:rPr>
        <w:t xml:space="preserve"> </w:t>
      </w:r>
      <w:r w:rsidR="008B4BAF" w:rsidRPr="008B4BAF">
        <w:rPr>
          <w:bCs/>
          <w:i/>
        </w:rPr>
        <w:t>Gino made a motion to accept the warrants, Curtis seconded the motion. Motion passed 3-0.</w:t>
      </w:r>
    </w:p>
    <w:p w14:paraId="69FEA132" w14:textId="77777777" w:rsidR="0039490F" w:rsidRPr="008B4BAF" w:rsidRDefault="0039490F" w:rsidP="0039490F">
      <w:pPr>
        <w:pStyle w:val="ListParagraph"/>
        <w:widowControl w:val="0"/>
        <w:autoSpaceDE w:val="0"/>
        <w:autoSpaceDN w:val="0"/>
        <w:adjustRightInd w:val="0"/>
        <w:ind w:left="360"/>
        <w:rPr>
          <w:bCs/>
          <w:i/>
        </w:rPr>
      </w:pPr>
    </w:p>
    <w:p w14:paraId="3E37A2E4" w14:textId="77777777" w:rsidR="006F7DDD" w:rsidRPr="00D54591" w:rsidRDefault="006F7DDD" w:rsidP="00D54591">
      <w:pPr>
        <w:widowControl w:val="0"/>
        <w:autoSpaceDE w:val="0"/>
        <w:autoSpaceDN w:val="0"/>
        <w:adjustRightInd w:val="0"/>
        <w:rPr>
          <w:bCs/>
        </w:rPr>
      </w:pPr>
    </w:p>
    <w:p w14:paraId="3C5706D0" w14:textId="7DCF5DC3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DJOURNMENT</w:t>
      </w:r>
      <w:r w:rsidR="008B4BAF">
        <w:rPr>
          <w:bCs/>
        </w:rPr>
        <w:t xml:space="preserve"> –</w:t>
      </w:r>
      <w:r w:rsidR="008B4BAF">
        <w:rPr>
          <w:bCs/>
          <w:i/>
        </w:rPr>
        <w:t xml:space="preserve"> </w:t>
      </w:r>
      <w:r w:rsidR="0014637D">
        <w:rPr>
          <w:bCs/>
          <w:i/>
        </w:rPr>
        <w:t>Gino motion to adjourn at 7:31, Curtis seconded the motion, motion passed.</w:t>
      </w:r>
      <w:r w:rsidR="00D9658F" w:rsidRPr="001C35D1">
        <w:rPr>
          <w:bCs/>
        </w:rPr>
        <w:tab/>
        <w:t xml:space="preserve"> </w:t>
      </w:r>
    </w:p>
    <w:p w14:paraId="27AD8644" w14:textId="096614B6" w:rsidR="0087112D" w:rsidRPr="001C35D1" w:rsidRDefault="0087112D" w:rsidP="003A0550">
      <w:pPr>
        <w:pStyle w:val="ListParagraph"/>
        <w:rPr>
          <w:bCs/>
        </w:rPr>
      </w:pPr>
    </w:p>
    <w:sectPr w:rsidR="0087112D" w:rsidRPr="001C35D1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FA9262" w14:textId="77777777" w:rsidR="00A21325" w:rsidRDefault="00A21325">
      <w:r>
        <w:separator/>
      </w:r>
    </w:p>
  </w:endnote>
  <w:endnote w:type="continuationSeparator" w:id="0">
    <w:p w14:paraId="11609CC0" w14:textId="77777777" w:rsidR="00A21325" w:rsidRDefault="00A213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F4D0DB" w14:textId="77777777" w:rsidR="00A21325" w:rsidRDefault="00A21325">
      <w:r>
        <w:separator/>
      </w:r>
    </w:p>
  </w:footnote>
  <w:footnote w:type="continuationSeparator" w:id="0">
    <w:p w14:paraId="2F1689AC" w14:textId="77777777" w:rsidR="00A21325" w:rsidRDefault="00A213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2"/>
  </w:num>
  <w:num w:numId="5">
    <w:abstractNumId w:val="10"/>
  </w:num>
  <w:num w:numId="6">
    <w:abstractNumId w:val="1"/>
  </w:num>
  <w:num w:numId="7">
    <w:abstractNumId w:val="4"/>
  </w:num>
  <w:num w:numId="8">
    <w:abstractNumId w:val="0"/>
  </w:num>
  <w:num w:numId="9">
    <w:abstractNumId w:val="7"/>
  </w:num>
  <w:num w:numId="10">
    <w:abstractNumId w:val="3"/>
  </w:num>
  <w:num w:numId="11">
    <w:abstractNumId w:val="5"/>
  </w:num>
  <w:num w:numId="12">
    <w:abstractNumId w:val="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mwNK0FAFbPRmMtAAAA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2BDF"/>
    <w:rsid w:val="0002381D"/>
    <w:rsid w:val="00024AB3"/>
    <w:rsid w:val="00024D93"/>
    <w:rsid w:val="00025FD4"/>
    <w:rsid w:val="0002768C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412BF"/>
    <w:rsid w:val="000415E8"/>
    <w:rsid w:val="00041EFA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45B8"/>
    <w:rsid w:val="00056916"/>
    <w:rsid w:val="00056D3E"/>
    <w:rsid w:val="00057FB9"/>
    <w:rsid w:val="00060FBF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72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6C12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3A3B"/>
    <w:rsid w:val="000C449F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C4B"/>
    <w:rsid w:val="000F390E"/>
    <w:rsid w:val="000F43D0"/>
    <w:rsid w:val="000F68FB"/>
    <w:rsid w:val="000F747D"/>
    <w:rsid w:val="000F7F88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037"/>
    <w:rsid w:val="00121941"/>
    <w:rsid w:val="00121D1E"/>
    <w:rsid w:val="00122808"/>
    <w:rsid w:val="0012295E"/>
    <w:rsid w:val="00122AE3"/>
    <w:rsid w:val="00122BAE"/>
    <w:rsid w:val="001232D7"/>
    <w:rsid w:val="00123B79"/>
    <w:rsid w:val="00124667"/>
    <w:rsid w:val="001265AC"/>
    <w:rsid w:val="00126766"/>
    <w:rsid w:val="00126A6E"/>
    <w:rsid w:val="0013203F"/>
    <w:rsid w:val="00134F52"/>
    <w:rsid w:val="001366E6"/>
    <w:rsid w:val="001405B8"/>
    <w:rsid w:val="001422B1"/>
    <w:rsid w:val="00143FFD"/>
    <w:rsid w:val="001445D6"/>
    <w:rsid w:val="0014637D"/>
    <w:rsid w:val="001466E1"/>
    <w:rsid w:val="00146E82"/>
    <w:rsid w:val="001474E7"/>
    <w:rsid w:val="001534A3"/>
    <w:rsid w:val="00153F39"/>
    <w:rsid w:val="00156F16"/>
    <w:rsid w:val="00156F5A"/>
    <w:rsid w:val="001570F7"/>
    <w:rsid w:val="001607C3"/>
    <w:rsid w:val="00160DAC"/>
    <w:rsid w:val="001610BD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6BCF"/>
    <w:rsid w:val="001876EA"/>
    <w:rsid w:val="00187D5E"/>
    <w:rsid w:val="001902BA"/>
    <w:rsid w:val="00190A3C"/>
    <w:rsid w:val="00191918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858"/>
    <w:rsid w:val="001B59A3"/>
    <w:rsid w:val="001B7240"/>
    <w:rsid w:val="001B7CF7"/>
    <w:rsid w:val="001C0041"/>
    <w:rsid w:val="001C0093"/>
    <w:rsid w:val="001C0380"/>
    <w:rsid w:val="001C22D0"/>
    <w:rsid w:val="001C35D1"/>
    <w:rsid w:val="001C374B"/>
    <w:rsid w:val="001C53C7"/>
    <w:rsid w:val="001C6659"/>
    <w:rsid w:val="001C7448"/>
    <w:rsid w:val="001C785A"/>
    <w:rsid w:val="001D0148"/>
    <w:rsid w:val="001D0158"/>
    <w:rsid w:val="001D0508"/>
    <w:rsid w:val="001D08AA"/>
    <w:rsid w:val="001D0B21"/>
    <w:rsid w:val="001D14B9"/>
    <w:rsid w:val="001D172D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5D03"/>
    <w:rsid w:val="0021663D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C9C"/>
    <w:rsid w:val="00284E50"/>
    <w:rsid w:val="0028670A"/>
    <w:rsid w:val="002912B1"/>
    <w:rsid w:val="00291A66"/>
    <w:rsid w:val="00292251"/>
    <w:rsid w:val="00292B93"/>
    <w:rsid w:val="002939C8"/>
    <w:rsid w:val="00294606"/>
    <w:rsid w:val="0029482F"/>
    <w:rsid w:val="002952C8"/>
    <w:rsid w:val="00295855"/>
    <w:rsid w:val="00297033"/>
    <w:rsid w:val="002A1015"/>
    <w:rsid w:val="002A1B36"/>
    <w:rsid w:val="002A2747"/>
    <w:rsid w:val="002A2C89"/>
    <w:rsid w:val="002A320D"/>
    <w:rsid w:val="002A4001"/>
    <w:rsid w:val="002A4D03"/>
    <w:rsid w:val="002B0796"/>
    <w:rsid w:val="002B0C34"/>
    <w:rsid w:val="002B0D12"/>
    <w:rsid w:val="002B4BEB"/>
    <w:rsid w:val="002B59D6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5A9"/>
    <w:rsid w:val="002F2975"/>
    <w:rsid w:val="002F2C21"/>
    <w:rsid w:val="002F3372"/>
    <w:rsid w:val="002F4150"/>
    <w:rsid w:val="002F49F1"/>
    <w:rsid w:val="002F4C49"/>
    <w:rsid w:val="002F533B"/>
    <w:rsid w:val="002F6078"/>
    <w:rsid w:val="002F672C"/>
    <w:rsid w:val="002F78F9"/>
    <w:rsid w:val="002F7C5B"/>
    <w:rsid w:val="00300F66"/>
    <w:rsid w:val="00301E49"/>
    <w:rsid w:val="0030207B"/>
    <w:rsid w:val="00302128"/>
    <w:rsid w:val="00302D1F"/>
    <w:rsid w:val="003057E3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02D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CDC"/>
    <w:rsid w:val="003573C7"/>
    <w:rsid w:val="00360042"/>
    <w:rsid w:val="003603AC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5D7C"/>
    <w:rsid w:val="003762D7"/>
    <w:rsid w:val="00376ABC"/>
    <w:rsid w:val="00383B7C"/>
    <w:rsid w:val="0038485E"/>
    <w:rsid w:val="00385430"/>
    <w:rsid w:val="0038579A"/>
    <w:rsid w:val="00385EFC"/>
    <w:rsid w:val="00387F6E"/>
    <w:rsid w:val="00390492"/>
    <w:rsid w:val="00390FBB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3E02"/>
    <w:rsid w:val="003C579D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091"/>
    <w:rsid w:val="003E732A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3E13"/>
    <w:rsid w:val="00404292"/>
    <w:rsid w:val="00406A70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332A"/>
    <w:rsid w:val="0043333D"/>
    <w:rsid w:val="00433418"/>
    <w:rsid w:val="004337C3"/>
    <w:rsid w:val="00434926"/>
    <w:rsid w:val="00436CCF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66F1"/>
    <w:rsid w:val="00467811"/>
    <w:rsid w:val="00471BF6"/>
    <w:rsid w:val="0047393B"/>
    <w:rsid w:val="004758BB"/>
    <w:rsid w:val="00476237"/>
    <w:rsid w:val="004765C8"/>
    <w:rsid w:val="00476856"/>
    <w:rsid w:val="0047702A"/>
    <w:rsid w:val="00480197"/>
    <w:rsid w:val="00480229"/>
    <w:rsid w:val="0048035C"/>
    <w:rsid w:val="004808E6"/>
    <w:rsid w:val="00482A98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6AEB"/>
    <w:rsid w:val="00496D9A"/>
    <w:rsid w:val="00497862"/>
    <w:rsid w:val="004A03A6"/>
    <w:rsid w:val="004A0FAF"/>
    <w:rsid w:val="004A1E0A"/>
    <w:rsid w:val="004A2596"/>
    <w:rsid w:val="004A2D4A"/>
    <w:rsid w:val="004A5009"/>
    <w:rsid w:val="004A6017"/>
    <w:rsid w:val="004A6F40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09C"/>
    <w:rsid w:val="004B6F90"/>
    <w:rsid w:val="004C068E"/>
    <w:rsid w:val="004C0D2C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25D4"/>
    <w:rsid w:val="0054305F"/>
    <w:rsid w:val="005430EA"/>
    <w:rsid w:val="005448E0"/>
    <w:rsid w:val="00546F41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809"/>
    <w:rsid w:val="00580486"/>
    <w:rsid w:val="005805C5"/>
    <w:rsid w:val="00581594"/>
    <w:rsid w:val="00581D4A"/>
    <w:rsid w:val="00584877"/>
    <w:rsid w:val="00584B50"/>
    <w:rsid w:val="00586473"/>
    <w:rsid w:val="00587720"/>
    <w:rsid w:val="005922DA"/>
    <w:rsid w:val="00593467"/>
    <w:rsid w:val="00596058"/>
    <w:rsid w:val="005970DD"/>
    <w:rsid w:val="005A2757"/>
    <w:rsid w:val="005A2C90"/>
    <w:rsid w:val="005A32EA"/>
    <w:rsid w:val="005A3D28"/>
    <w:rsid w:val="005A6C57"/>
    <w:rsid w:val="005A77BE"/>
    <w:rsid w:val="005B1D2E"/>
    <w:rsid w:val="005B2B0B"/>
    <w:rsid w:val="005B3607"/>
    <w:rsid w:val="005B3D38"/>
    <w:rsid w:val="005B447A"/>
    <w:rsid w:val="005B4D21"/>
    <w:rsid w:val="005B548B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23D3"/>
    <w:rsid w:val="005D306F"/>
    <w:rsid w:val="005D3D30"/>
    <w:rsid w:val="005D4491"/>
    <w:rsid w:val="005D4639"/>
    <w:rsid w:val="005D48D6"/>
    <w:rsid w:val="005E1554"/>
    <w:rsid w:val="005E1A25"/>
    <w:rsid w:val="005E2D7B"/>
    <w:rsid w:val="005E32F6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39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7012"/>
    <w:rsid w:val="0071055A"/>
    <w:rsid w:val="007112D4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2CA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E7E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2889"/>
    <w:rsid w:val="007E3859"/>
    <w:rsid w:val="007E4150"/>
    <w:rsid w:val="007E4404"/>
    <w:rsid w:val="007E6923"/>
    <w:rsid w:val="007F0E09"/>
    <w:rsid w:val="007F1BE2"/>
    <w:rsid w:val="007F4321"/>
    <w:rsid w:val="007F494E"/>
    <w:rsid w:val="007F5045"/>
    <w:rsid w:val="007F50D9"/>
    <w:rsid w:val="007F607D"/>
    <w:rsid w:val="007F616B"/>
    <w:rsid w:val="007F69AF"/>
    <w:rsid w:val="0080099D"/>
    <w:rsid w:val="00800CAA"/>
    <w:rsid w:val="00801EA7"/>
    <w:rsid w:val="00801F2B"/>
    <w:rsid w:val="00802FFF"/>
    <w:rsid w:val="0080534D"/>
    <w:rsid w:val="0080560F"/>
    <w:rsid w:val="008059C6"/>
    <w:rsid w:val="00805D0B"/>
    <w:rsid w:val="00807473"/>
    <w:rsid w:val="00807E8C"/>
    <w:rsid w:val="008112F8"/>
    <w:rsid w:val="0081150C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E71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801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667"/>
    <w:rsid w:val="008B0EE9"/>
    <w:rsid w:val="008B1C91"/>
    <w:rsid w:val="008B4BAF"/>
    <w:rsid w:val="008B4EBF"/>
    <w:rsid w:val="008B74FB"/>
    <w:rsid w:val="008C0DCB"/>
    <w:rsid w:val="008C0DD9"/>
    <w:rsid w:val="008C3E84"/>
    <w:rsid w:val="008C4AC2"/>
    <w:rsid w:val="008C513B"/>
    <w:rsid w:val="008C6DB0"/>
    <w:rsid w:val="008C7967"/>
    <w:rsid w:val="008C7DA8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05AE5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2C5A"/>
    <w:rsid w:val="00932F37"/>
    <w:rsid w:val="0093304B"/>
    <w:rsid w:val="0093381E"/>
    <w:rsid w:val="00933A00"/>
    <w:rsid w:val="00934F0C"/>
    <w:rsid w:val="009356D8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60A7"/>
    <w:rsid w:val="00946B61"/>
    <w:rsid w:val="00950F59"/>
    <w:rsid w:val="0095170C"/>
    <w:rsid w:val="0095290C"/>
    <w:rsid w:val="00953378"/>
    <w:rsid w:val="009544CA"/>
    <w:rsid w:val="00954DA0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AD7"/>
    <w:rsid w:val="00987655"/>
    <w:rsid w:val="009876DF"/>
    <w:rsid w:val="009926AD"/>
    <w:rsid w:val="00993165"/>
    <w:rsid w:val="00994160"/>
    <w:rsid w:val="00994910"/>
    <w:rsid w:val="00995D21"/>
    <w:rsid w:val="00995ED7"/>
    <w:rsid w:val="00996F31"/>
    <w:rsid w:val="0099736D"/>
    <w:rsid w:val="009A000F"/>
    <w:rsid w:val="009A40CD"/>
    <w:rsid w:val="009A5134"/>
    <w:rsid w:val="009A5894"/>
    <w:rsid w:val="009A5F8D"/>
    <w:rsid w:val="009A6565"/>
    <w:rsid w:val="009A73AA"/>
    <w:rsid w:val="009B1670"/>
    <w:rsid w:val="009B177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E6F"/>
    <w:rsid w:val="009D4164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A19"/>
    <w:rsid w:val="00A02E38"/>
    <w:rsid w:val="00A03438"/>
    <w:rsid w:val="00A06DBD"/>
    <w:rsid w:val="00A07FD7"/>
    <w:rsid w:val="00A109CB"/>
    <w:rsid w:val="00A10EC4"/>
    <w:rsid w:val="00A11FB0"/>
    <w:rsid w:val="00A160AE"/>
    <w:rsid w:val="00A16C0F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F43"/>
    <w:rsid w:val="00A61C2F"/>
    <w:rsid w:val="00A61CDB"/>
    <w:rsid w:val="00A65CD2"/>
    <w:rsid w:val="00A66444"/>
    <w:rsid w:val="00A67054"/>
    <w:rsid w:val="00A67509"/>
    <w:rsid w:val="00A7011E"/>
    <w:rsid w:val="00A70E7D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BC0"/>
    <w:rsid w:val="00A90993"/>
    <w:rsid w:val="00A9124D"/>
    <w:rsid w:val="00A918DE"/>
    <w:rsid w:val="00A93005"/>
    <w:rsid w:val="00A94131"/>
    <w:rsid w:val="00A949EB"/>
    <w:rsid w:val="00A95382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3B15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D6B"/>
    <w:rsid w:val="00B122D4"/>
    <w:rsid w:val="00B12646"/>
    <w:rsid w:val="00B13495"/>
    <w:rsid w:val="00B138B4"/>
    <w:rsid w:val="00B16C29"/>
    <w:rsid w:val="00B17EFB"/>
    <w:rsid w:val="00B2180F"/>
    <w:rsid w:val="00B22D0F"/>
    <w:rsid w:val="00B259AB"/>
    <w:rsid w:val="00B25DEA"/>
    <w:rsid w:val="00B26780"/>
    <w:rsid w:val="00B30614"/>
    <w:rsid w:val="00B306F1"/>
    <w:rsid w:val="00B32F27"/>
    <w:rsid w:val="00B334DB"/>
    <w:rsid w:val="00B34AF5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61851"/>
    <w:rsid w:val="00B62FFB"/>
    <w:rsid w:val="00B633F2"/>
    <w:rsid w:val="00B648AE"/>
    <w:rsid w:val="00B6541E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4AC4"/>
    <w:rsid w:val="00B86B27"/>
    <w:rsid w:val="00B90228"/>
    <w:rsid w:val="00B917AF"/>
    <w:rsid w:val="00B94493"/>
    <w:rsid w:val="00B95023"/>
    <w:rsid w:val="00B958B5"/>
    <w:rsid w:val="00B965BF"/>
    <w:rsid w:val="00B96994"/>
    <w:rsid w:val="00B96BF9"/>
    <w:rsid w:val="00B978F3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3AA1"/>
    <w:rsid w:val="00BB4928"/>
    <w:rsid w:val="00BB4B28"/>
    <w:rsid w:val="00BB4FD5"/>
    <w:rsid w:val="00BB6C45"/>
    <w:rsid w:val="00BB755D"/>
    <w:rsid w:val="00BB7F20"/>
    <w:rsid w:val="00BC31F2"/>
    <w:rsid w:val="00BC3AF4"/>
    <w:rsid w:val="00BC5237"/>
    <w:rsid w:val="00BC6185"/>
    <w:rsid w:val="00BC6880"/>
    <w:rsid w:val="00BC749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5002"/>
    <w:rsid w:val="00BE6472"/>
    <w:rsid w:val="00BE7AF3"/>
    <w:rsid w:val="00BF1B46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89E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A0E"/>
    <w:rsid w:val="00C24908"/>
    <w:rsid w:val="00C25B18"/>
    <w:rsid w:val="00C27BC9"/>
    <w:rsid w:val="00C27FAE"/>
    <w:rsid w:val="00C3038C"/>
    <w:rsid w:val="00C305DB"/>
    <w:rsid w:val="00C3082E"/>
    <w:rsid w:val="00C30BD9"/>
    <w:rsid w:val="00C3140D"/>
    <w:rsid w:val="00C32608"/>
    <w:rsid w:val="00C33799"/>
    <w:rsid w:val="00C33B89"/>
    <w:rsid w:val="00C341EE"/>
    <w:rsid w:val="00C34D53"/>
    <w:rsid w:val="00C34E41"/>
    <w:rsid w:val="00C351C8"/>
    <w:rsid w:val="00C3521D"/>
    <w:rsid w:val="00C35245"/>
    <w:rsid w:val="00C37944"/>
    <w:rsid w:val="00C37AC2"/>
    <w:rsid w:val="00C37EAC"/>
    <w:rsid w:val="00C408C0"/>
    <w:rsid w:val="00C44036"/>
    <w:rsid w:val="00C441A0"/>
    <w:rsid w:val="00C441BB"/>
    <w:rsid w:val="00C4682B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4FCB"/>
    <w:rsid w:val="00C85204"/>
    <w:rsid w:val="00C859B6"/>
    <w:rsid w:val="00C87819"/>
    <w:rsid w:val="00C87924"/>
    <w:rsid w:val="00C87E0E"/>
    <w:rsid w:val="00C90184"/>
    <w:rsid w:val="00C93A9C"/>
    <w:rsid w:val="00C93E2F"/>
    <w:rsid w:val="00C94F19"/>
    <w:rsid w:val="00CA04D9"/>
    <w:rsid w:val="00CA1513"/>
    <w:rsid w:val="00CA2587"/>
    <w:rsid w:val="00CA28AA"/>
    <w:rsid w:val="00CA2BFC"/>
    <w:rsid w:val="00CA37D4"/>
    <w:rsid w:val="00CA3AFC"/>
    <w:rsid w:val="00CA5BD2"/>
    <w:rsid w:val="00CB09BE"/>
    <w:rsid w:val="00CB129F"/>
    <w:rsid w:val="00CB16FD"/>
    <w:rsid w:val="00CB2369"/>
    <w:rsid w:val="00CB611A"/>
    <w:rsid w:val="00CB6BC7"/>
    <w:rsid w:val="00CB7303"/>
    <w:rsid w:val="00CB7A54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391D"/>
    <w:rsid w:val="00D442B7"/>
    <w:rsid w:val="00D45B90"/>
    <w:rsid w:val="00D45CB0"/>
    <w:rsid w:val="00D46080"/>
    <w:rsid w:val="00D46748"/>
    <w:rsid w:val="00D46AE8"/>
    <w:rsid w:val="00D503C0"/>
    <w:rsid w:val="00D50720"/>
    <w:rsid w:val="00D50BE4"/>
    <w:rsid w:val="00D52DEF"/>
    <w:rsid w:val="00D54591"/>
    <w:rsid w:val="00D54A56"/>
    <w:rsid w:val="00D54F64"/>
    <w:rsid w:val="00D55A57"/>
    <w:rsid w:val="00D56D2B"/>
    <w:rsid w:val="00D575F5"/>
    <w:rsid w:val="00D57D49"/>
    <w:rsid w:val="00D57D98"/>
    <w:rsid w:val="00D60275"/>
    <w:rsid w:val="00D61899"/>
    <w:rsid w:val="00D61D9A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12FE"/>
    <w:rsid w:val="00D82070"/>
    <w:rsid w:val="00D82EE8"/>
    <w:rsid w:val="00D8335C"/>
    <w:rsid w:val="00D83425"/>
    <w:rsid w:val="00D83453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138"/>
    <w:rsid w:val="00DA3BA4"/>
    <w:rsid w:val="00DA5599"/>
    <w:rsid w:val="00DA58C1"/>
    <w:rsid w:val="00DA6A6D"/>
    <w:rsid w:val="00DB0634"/>
    <w:rsid w:val="00DB4FD4"/>
    <w:rsid w:val="00DB5A35"/>
    <w:rsid w:val="00DB7517"/>
    <w:rsid w:val="00DB7C75"/>
    <w:rsid w:val="00DC026F"/>
    <w:rsid w:val="00DC23C2"/>
    <w:rsid w:val="00DC260C"/>
    <w:rsid w:val="00DC41E5"/>
    <w:rsid w:val="00DC44E8"/>
    <w:rsid w:val="00DC48B1"/>
    <w:rsid w:val="00DC5957"/>
    <w:rsid w:val="00DC6255"/>
    <w:rsid w:val="00DD2447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C2A"/>
    <w:rsid w:val="00DE1D13"/>
    <w:rsid w:val="00DE2D4A"/>
    <w:rsid w:val="00DE310E"/>
    <w:rsid w:val="00DE34F2"/>
    <w:rsid w:val="00DE3B79"/>
    <w:rsid w:val="00DE3DBA"/>
    <w:rsid w:val="00DE4B49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6691"/>
    <w:rsid w:val="00E17E4B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AD1"/>
    <w:rsid w:val="00EA4F7B"/>
    <w:rsid w:val="00EA587B"/>
    <w:rsid w:val="00EA5F21"/>
    <w:rsid w:val="00EA7F0B"/>
    <w:rsid w:val="00EB0F6D"/>
    <w:rsid w:val="00EB16F2"/>
    <w:rsid w:val="00EB210F"/>
    <w:rsid w:val="00EB22D7"/>
    <w:rsid w:val="00EB3DBD"/>
    <w:rsid w:val="00EB4158"/>
    <w:rsid w:val="00EB4CC5"/>
    <w:rsid w:val="00EB6E9B"/>
    <w:rsid w:val="00EC12FC"/>
    <w:rsid w:val="00EC1F83"/>
    <w:rsid w:val="00EC30B8"/>
    <w:rsid w:val="00EC3499"/>
    <w:rsid w:val="00EC3C92"/>
    <w:rsid w:val="00EC54E9"/>
    <w:rsid w:val="00EC61E5"/>
    <w:rsid w:val="00ED09DB"/>
    <w:rsid w:val="00ED0B28"/>
    <w:rsid w:val="00ED1795"/>
    <w:rsid w:val="00ED501D"/>
    <w:rsid w:val="00ED6BFF"/>
    <w:rsid w:val="00ED6CF3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F07BC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304"/>
    <w:rsid w:val="00F03805"/>
    <w:rsid w:val="00F04DB8"/>
    <w:rsid w:val="00F04E11"/>
    <w:rsid w:val="00F051FF"/>
    <w:rsid w:val="00F05BEB"/>
    <w:rsid w:val="00F06E09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606"/>
    <w:rsid w:val="00F2482E"/>
    <w:rsid w:val="00F2505C"/>
    <w:rsid w:val="00F252BB"/>
    <w:rsid w:val="00F27D91"/>
    <w:rsid w:val="00F30051"/>
    <w:rsid w:val="00F300E3"/>
    <w:rsid w:val="00F31696"/>
    <w:rsid w:val="00F31DC3"/>
    <w:rsid w:val="00F32261"/>
    <w:rsid w:val="00F34635"/>
    <w:rsid w:val="00F3491D"/>
    <w:rsid w:val="00F36371"/>
    <w:rsid w:val="00F36E45"/>
    <w:rsid w:val="00F408C4"/>
    <w:rsid w:val="00F4177A"/>
    <w:rsid w:val="00F42776"/>
    <w:rsid w:val="00F42E3E"/>
    <w:rsid w:val="00F4324A"/>
    <w:rsid w:val="00F43296"/>
    <w:rsid w:val="00F44043"/>
    <w:rsid w:val="00F44BE2"/>
    <w:rsid w:val="00F45735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4D5"/>
    <w:rsid w:val="00F55B6D"/>
    <w:rsid w:val="00F55F7C"/>
    <w:rsid w:val="00F567B3"/>
    <w:rsid w:val="00F57897"/>
    <w:rsid w:val="00F57BE1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6B34"/>
    <w:rsid w:val="00F87021"/>
    <w:rsid w:val="00F90A3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01B1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E0C95"/>
    <w:rsid w:val="00FE1A98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F60B0E-2EBD-4ED9-B6BE-1BC35A5F6B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18</Words>
  <Characters>3293</Characters>
  <Application>Microsoft Office Word</Application>
  <DocSecurity>0</DocSecurity>
  <Lines>27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40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Admin</cp:lastModifiedBy>
  <cp:revision>3</cp:revision>
  <cp:lastPrinted>2022-09-12T19:56:00Z</cp:lastPrinted>
  <dcterms:created xsi:type="dcterms:W3CDTF">2022-10-05T11:59:00Z</dcterms:created>
  <dcterms:modified xsi:type="dcterms:W3CDTF">2022-10-05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